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28FAC1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928FAC2" w14:textId="40EE2F19" w:rsidR="00281334" w:rsidRPr="00BA69E3" w:rsidRDefault="00BA69E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928FAC3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C4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C5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69E3">
        <w:rPr>
          <w:rFonts w:eastAsia="Arial"/>
          <w:lang w:eastAsia="en-US" w:bidi="en-US"/>
        </w:rPr>
        <w:t>Contact Name</w:t>
      </w:r>
    </w:p>
    <w:p w14:paraId="7928FAC6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69E3">
        <w:rPr>
          <w:rFonts w:eastAsia="Arial"/>
          <w:lang w:eastAsia="en-US" w:bidi="en-US"/>
        </w:rPr>
        <w:t>Address</w:t>
      </w:r>
    </w:p>
    <w:p w14:paraId="7928FAC7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69E3">
        <w:rPr>
          <w:rFonts w:eastAsia="Arial"/>
          <w:lang w:eastAsia="en-US" w:bidi="en-US"/>
        </w:rPr>
        <w:t>Address2</w:t>
      </w:r>
      <w:r w:rsidRPr="00BA69E3">
        <w:rPr>
          <w:rFonts w:eastAsia="Arial"/>
          <w:lang w:eastAsia="en-US" w:bidi="en-US"/>
        </w:rPr>
        <w:tab/>
      </w:r>
    </w:p>
    <w:p w14:paraId="48BFEDF6" w14:textId="77777777" w:rsid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69E3">
        <w:rPr>
          <w:rFonts w:eastAsia="Arial"/>
          <w:lang w:eastAsia="en-US" w:bidi="en-US"/>
        </w:rPr>
        <w:t xml:space="preserve">City, </w:t>
      </w:r>
    </w:p>
    <w:p w14:paraId="7928FAC8" w14:textId="0C9199A4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69E3">
        <w:rPr>
          <w:rFonts w:eastAsia="Arial"/>
          <w:lang w:eastAsia="en-US" w:bidi="en-US"/>
        </w:rPr>
        <w:t>State/Province</w:t>
      </w:r>
    </w:p>
    <w:p w14:paraId="7928FAC9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69E3">
        <w:rPr>
          <w:rFonts w:eastAsia="Arial"/>
          <w:lang w:eastAsia="en-US" w:bidi="en-US"/>
        </w:rPr>
        <w:t>Zip/Postal Code</w:t>
      </w:r>
    </w:p>
    <w:p w14:paraId="7928FACA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928FACB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928FACC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928FACD" w14:textId="279D80A8" w:rsidR="00281334" w:rsidRPr="00447E8C" w:rsidRDefault="00BA69E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48615D" w:rsidRPr="00BA69E3">
        <w:rPr>
          <w:rFonts w:eastAsia="Arial"/>
          <w:b/>
          <w:color w:val="000000"/>
          <w:lang w:eastAsia="en-US" w:bidi="en-US"/>
        </w:rPr>
        <w:t xml:space="preserve">: </w:t>
      </w:r>
      <w:r w:rsidR="00581F1A">
        <w:rPr>
          <w:rFonts w:eastAsia="Arial"/>
          <w:b/>
          <w:noProof/>
          <w:color w:val="000000"/>
          <w:lang w:eastAsia="en-US" w:bidi="en-US"/>
        </w:rPr>
        <w:t>REFUNDING DUPLICATE PAYMENT REQUEST</w:t>
      </w:r>
    </w:p>
    <w:p w14:paraId="7928FACE" w14:textId="77777777" w:rsidR="00281334" w:rsidRPr="00447E8C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7928FACF" w14:textId="77777777" w:rsidR="00281334" w:rsidRPr="00447E8C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7928FAD0" w14:textId="77777777" w:rsidR="00281334" w:rsidRPr="00447E8C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447E8C">
        <w:rPr>
          <w:rFonts w:eastAsia="Arial"/>
          <w:noProof/>
          <w:color w:val="000000"/>
          <w:lang w:eastAsia="en-US" w:bidi="en-US"/>
        </w:rPr>
        <w:t>Dear [CONTACT NAME],</w:t>
      </w:r>
    </w:p>
    <w:p w14:paraId="7928FAD1" w14:textId="77777777" w:rsidR="00281334" w:rsidRPr="00447E8C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928FAD2" w14:textId="18D1D79E" w:rsidR="00281334" w:rsidRPr="00BA69E3" w:rsidRDefault="0048615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n [DATE], </w:t>
      </w:r>
      <w:r w:rsidR="00581F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ur</w:t>
      </w: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office mailed</w:t>
      </w:r>
      <w:r w:rsidR="00581F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 a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he</w:t>
      </w:r>
      <w:r w:rsid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or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 amount of [AMOUNT] per your invoice</w:t>
      </w:r>
      <w:r w:rsid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ated </w:t>
      </w:r>
      <w:r w:rsidR="00BA69E3"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ATE]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</w:t>
      </w:r>
    </w:p>
    <w:p w14:paraId="7928FAD3" w14:textId="77777777" w:rsidR="00281334" w:rsidRPr="00BA69E3" w:rsidRDefault="002813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928FAD4" w14:textId="320ADC66" w:rsidR="00281334" w:rsidRPr="00BA69E3" w:rsidRDefault="0048615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fter reviewing your file, </w:t>
      </w:r>
      <w:r w:rsidR="00581F1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reali</w:t>
      </w:r>
      <w:r w:rsid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d </w:t>
      </w: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at this </w:t>
      </w:r>
      <w:r w:rsidR="00581F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articular </w:t>
      </w: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ccount had been paid in full on [DATE]. I am </w:t>
      </w:r>
      <w:r w:rsidR="00581F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nclosing</w:t>
      </w: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 photostat of our cancelled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he</w:t>
      </w:r>
      <w:r w:rsid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NUMBER] </w:t>
      </w:r>
      <w:r w:rsidR="001F02D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or</w:t>
      </w:r>
      <w:r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 amount of [AMOUNT].</w:t>
      </w:r>
    </w:p>
    <w:p w14:paraId="7928FAD5" w14:textId="2A70E28D" w:rsidR="00281334" w:rsidRDefault="002813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AFF824" w14:textId="77777777" w:rsidR="001F02D4" w:rsidRPr="00BA69E3" w:rsidRDefault="001F02D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928FAD6" w14:textId="2AF6D577" w:rsidR="00281334" w:rsidRPr="00447E8C" w:rsidRDefault="00581F1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would greatly appreciate</w:t>
      </w:r>
      <w:r w:rsidR="0048615D"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if you would reimburse this office for the duplicate payment.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</w:t>
      </w:r>
      <w:r w:rsidR="0048615D"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AA03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="00AA035D"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cerely</w:t>
      </w:r>
      <w:r w:rsidR="00AA03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48615D"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pologi</w:t>
      </w:r>
      <w:r w:rsid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="0048615D" w:rsidRPr="00BA69E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 </w:t>
      </w:r>
      <w:r w:rsidR="0048615D"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for any inconvenience this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mistake</w:t>
      </w:r>
      <w:r w:rsidR="0048615D"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has caused.</w:t>
      </w:r>
    </w:p>
    <w:p w14:paraId="7928FAD7" w14:textId="77777777" w:rsidR="00281334" w:rsidRPr="00447E8C" w:rsidRDefault="002813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928FAD8" w14:textId="061EDE5A" w:rsidR="00281334" w:rsidRPr="00BA69E3" w:rsidRDefault="0048615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ank you for prompt</w:t>
      </w:r>
      <w:r w:rsidR="00581F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y</w:t>
      </w: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tten</w:t>
      </w:r>
      <w:r w:rsidR="00581F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ing</w:t>
      </w:r>
      <w:r w:rsidRPr="00447E8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this matter.</w:t>
      </w:r>
    </w:p>
    <w:p w14:paraId="7928FAD9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DA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DB" w14:textId="6BCA5F62" w:rsidR="00281334" w:rsidRPr="00BA69E3" w:rsidRDefault="00AA035D" w:rsidP="004618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 xml:space="preserve">Kind </w:t>
      </w:r>
      <w:r w:rsidR="004618F7">
        <w:rPr>
          <w:rFonts w:eastAsia="Arial"/>
          <w:lang w:eastAsia="en-US" w:bidi="en-US"/>
        </w:rPr>
        <w:t>R</w:t>
      </w:r>
      <w:r>
        <w:rPr>
          <w:rFonts w:eastAsia="Arial"/>
          <w:lang w:eastAsia="en-US" w:bidi="en-US"/>
        </w:rPr>
        <w:t>egards</w:t>
      </w:r>
      <w:r w:rsidR="0048615D" w:rsidRPr="00BA69E3">
        <w:rPr>
          <w:rFonts w:eastAsia="Arial"/>
          <w:lang w:eastAsia="en-US" w:bidi="en-US"/>
        </w:rPr>
        <w:t>,</w:t>
      </w:r>
    </w:p>
    <w:p w14:paraId="7928FADC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DD" w14:textId="4DBA3128" w:rsidR="00281334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FC9D6D" w14:textId="48304CE4" w:rsidR="004618F7" w:rsidRDefault="004618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02AF0F" w14:textId="020278F7" w:rsidR="004618F7" w:rsidRDefault="004618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E75D25" w14:textId="4DED2BB5" w:rsidR="004618F7" w:rsidRDefault="004618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B29945" w14:textId="44AEAFBA" w:rsidR="004618F7" w:rsidRDefault="004618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C984D3B" w14:textId="79D7C864" w:rsidR="004618F7" w:rsidRDefault="004618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2F9D2F" w14:textId="77777777" w:rsidR="004618F7" w:rsidRPr="00BA69E3" w:rsidRDefault="004618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DE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DF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28FAE0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69E3">
        <w:rPr>
          <w:rFonts w:eastAsia="Arial"/>
          <w:lang w:eastAsia="en-US" w:bidi="en-US"/>
        </w:rPr>
        <w:t>[YOUR NAME]</w:t>
      </w:r>
    </w:p>
    <w:p w14:paraId="7928FAE1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A69E3">
        <w:rPr>
          <w:rFonts w:eastAsia="Arial"/>
          <w:color w:val="000000"/>
          <w:lang w:eastAsia="en-US" w:bidi="en-US"/>
        </w:rPr>
        <w:t>[YOUR TITLE]</w:t>
      </w:r>
    </w:p>
    <w:p w14:paraId="7928FAE2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A69E3">
        <w:rPr>
          <w:rFonts w:eastAsia="Arial"/>
          <w:color w:val="000000"/>
          <w:lang w:eastAsia="en-US" w:bidi="en-US"/>
        </w:rPr>
        <w:t>[YOUR PHONE NUMBER]</w:t>
      </w:r>
    </w:p>
    <w:p w14:paraId="7928FAE3" w14:textId="77777777" w:rsidR="00281334" w:rsidRPr="00BA69E3" w:rsidRDefault="004861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A69E3">
        <w:rPr>
          <w:rFonts w:eastAsia="Arial"/>
          <w:color w:val="000000"/>
          <w:lang w:eastAsia="en-US" w:bidi="en-US"/>
        </w:rPr>
        <w:lastRenderedPageBreak/>
        <w:t xml:space="preserve">[YOUREMAIL@YOURCOMPANY.COM] </w:t>
      </w:r>
    </w:p>
    <w:p w14:paraId="7928FAE5" w14:textId="77777777" w:rsidR="00281334" w:rsidRPr="00BA69E3" w:rsidRDefault="002813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281334" w:rsidRPr="00BA69E3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AD80A" w14:textId="77777777" w:rsidR="00597F24" w:rsidRDefault="00597F24">
      <w:r>
        <w:separator/>
      </w:r>
    </w:p>
  </w:endnote>
  <w:endnote w:type="continuationSeparator" w:id="0">
    <w:p w14:paraId="1A6322F6" w14:textId="77777777" w:rsidR="00597F24" w:rsidRDefault="00597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8FAE7" w14:textId="77777777" w:rsidR="00281334" w:rsidRDefault="0048615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928FAE8" w14:textId="77777777" w:rsidR="00281334" w:rsidRDefault="0048615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928FAE9" w14:textId="77777777" w:rsidR="00281334" w:rsidRDefault="0048615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928FAEA" w14:textId="77777777" w:rsidR="00281334" w:rsidRDefault="00221A9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8615D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0E73C" w14:textId="77777777" w:rsidR="00597F24" w:rsidRDefault="00597F24">
      <w:r>
        <w:separator/>
      </w:r>
    </w:p>
  </w:footnote>
  <w:footnote w:type="continuationSeparator" w:id="0">
    <w:p w14:paraId="418EF320" w14:textId="77777777" w:rsidR="00597F24" w:rsidRDefault="00597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8FAE6" w14:textId="77777777" w:rsidR="00281334" w:rsidRDefault="00281334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7YwMjUzMDU0szRT0lEKTi0uzszPAykwqgUAmMXFDywAAAA="/>
    <w:docVar w:name="Description" w:val="Use template to request refund of duplicate payment"/>
    <w:docVar w:name="Excerpt" w:val="After reviewing your file, we realised that this particular account had been paid in full on [DATE]. I am enclosing a photostat of our cancelled cheque [NUMBER] for the amount of [AMOUNT]."/>
    <w:docVar w:name="Source" w:val="www.rpemery.com"/>
    <w:docVar w:name="Tags" w:val="duplicate payment, refund demand, credit, business documents, entrepreneurship, entrepreneur, demand of refund of duplicate payment template, demand of refund of duplicate payment example"/>
  </w:docVars>
  <w:rsids>
    <w:rsidRoot w:val="00281334"/>
    <w:rsid w:val="001F02D4"/>
    <w:rsid w:val="00221A94"/>
    <w:rsid w:val="00272470"/>
    <w:rsid w:val="00281334"/>
    <w:rsid w:val="00333C10"/>
    <w:rsid w:val="00447E8C"/>
    <w:rsid w:val="004618F7"/>
    <w:rsid w:val="0048615D"/>
    <w:rsid w:val="00581F1A"/>
    <w:rsid w:val="00597F24"/>
    <w:rsid w:val="0067556C"/>
    <w:rsid w:val="00763051"/>
    <w:rsid w:val="008F16A8"/>
    <w:rsid w:val="00AA035D"/>
    <w:rsid w:val="00BA69E3"/>
    <w:rsid w:val="00D31BA2"/>
    <w:rsid w:val="00ED0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8FA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9</Words>
  <Characters>611</Characters>
  <Application>Microsoft Office Word</Application>
  <DocSecurity>0</DocSecurity>
  <Lines>4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7-14T19:47:00Z</dcterms:created>
  <dcterms:modified xsi:type="dcterms:W3CDTF">2019-10-21T19:07:00Z</dcterms:modified>
  <cp:category/>
</cp:coreProperties>
</file>